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21519C" w14:textId="77777777" w:rsidR="00BC126D" w:rsidRDefault="00000000">
      <w:pPr>
        <w:pStyle w:val="FirstParagraph"/>
      </w:pPr>
      <w:bookmarkStart w:id="0" w:name="electrónica-analógica"/>
      <w:r>
        <w:rPr>
          <w:rFonts w:ascii="Arial" w:hAnsi="Arial"/>
        </w:rPr>
        <w:t>La electrónica analógica es una rama fundamental de la ingeniería electrónica que se encarga del estudio y diseño de circuitos electrónicos que manejan señales analógicas. Las señales analógicas son aquellas que varían de manera continua en el tiempo, a diferencia de las señales digitales que tienen valores discretos. La electrónica analógica es esencial para la transmisión, procesamiento y amplificación de señales en innumerables aplicaciones tecnológicas y de la vida cotidiana.</w:t>
      </w:r>
    </w:p>
    <w:p w14:paraId="53449108" w14:textId="77777777" w:rsidR="00BC126D" w:rsidRDefault="00000000">
      <w:pPr>
        <w:pStyle w:val="Ttulo2"/>
      </w:pPr>
      <w:bookmarkStart w:id="1" w:name="Xc71c88c65b9c9aaee320b2510283d9c75a5af1b"/>
      <w:r>
        <w:rPr>
          <w:rFonts w:ascii="Arial" w:hAnsi="Arial"/>
          <w:sz w:val="40"/>
        </w:rPr>
        <w:t>Conceptos Básicos de la Electrónica Analógica</w:t>
      </w:r>
    </w:p>
    <w:p w14:paraId="087CC511" w14:textId="77777777" w:rsidR="00BC126D" w:rsidRDefault="00000000">
      <w:pPr>
        <w:pStyle w:val="FirstParagraph"/>
      </w:pPr>
      <w:r>
        <w:rPr>
          <w:rFonts w:ascii="Arial" w:hAnsi="Arial"/>
        </w:rPr>
        <w:t>Una señal analógica puede representarse como una función continua en el tiempo que puede tomar infinitos valores dentro de un rango determinado. Los principales componentes que se utilizan para manipular estas señales son los resistores, capacitores, inductores, diodos y transistores. Estos componentes permiten realizar funciones como amplificación, filtrado, modulación y demodulación de señales.</w:t>
      </w:r>
    </w:p>
    <w:p w14:paraId="35A0C989" w14:textId="77777777" w:rsidR="00BC126D" w:rsidRDefault="00000000">
      <w:pPr>
        <w:pStyle w:val="Ttulo3"/>
      </w:pPr>
      <w:bookmarkStart w:id="2" w:name="resistores"/>
      <w:r>
        <w:rPr>
          <w:rFonts w:ascii="Arial" w:hAnsi="Arial"/>
          <w:sz w:val="36"/>
        </w:rPr>
        <w:t>Resistores</w:t>
      </w:r>
    </w:p>
    <w:p w14:paraId="7460549F" w14:textId="77777777" w:rsidR="00BC126D" w:rsidRDefault="00000000">
      <w:pPr>
        <w:pStyle w:val="FirstParagraph"/>
      </w:pPr>
      <w:r>
        <w:rPr>
          <w:rFonts w:ascii="Arial" w:hAnsi="Arial"/>
        </w:rPr>
        <w:t>Los resistores son componentes que limitan el flujo de corriente eléctrica y se caracterizan por ofrecer una resistencia eléctrica específica medida en ohmios (Ω). Son usados para controlar niveles de voltaje y corriente dentro de un circuito. La Ley de Ohm es fundamental para analizar el comportamiento de un resistor:</w:t>
      </w:r>
    </w:p>
    <w:p w14:paraId="2E9B5F62" w14:textId="77777777" w:rsidR="00BC126D" w:rsidRDefault="00000000">
      <w:pPr>
        <w:pStyle w:val="Textoindependiente"/>
      </w:pPr>
      <w:r>
        <w:rPr>
          <w:rFonts w:ascii="Arial" w:hAnsi="Arial"/>
        </w:rPr>
        <w:t>\begin{equation} V = I \cdot R \end{equation}</w:t>
      </w:r>
    </w:p>
    <w:p w14:paraId="19A703C0" w14:textId="77777777" w:rsidR="00BC126D" w:rsidRDefault="00000000">
      <w:pPr>
        <w:pStyle w:val="Textoindependiente"/>
      </w:pPr>
      <w:r>
        <w:rPr>
          <w:rFonts w:ascii="Arial" w:hAnsi="Arial"/>
        </w:rPr>
        <w:t>donde \( V \) es el voltaje, \( I \) la corriente y \( R \) la resistencia.</w:t>
      </w:r>
    </w:p>
    <w:p w14:paraId="3747ABBA" w14:textId="77777777" w:rsidR="00BC126D" w:rsidRDefault="00000000">
      <w:pPr>
        <w:pStyle w:val="Ttulo3"/>
      </w:pPr>
      <w:bookmarkStart w:id="3" w:name="capacitores"/>
      <w:bookmarkEnd w:id="2"/>
      <w:r>
        <w:rPr>
          <w:rFonts w:ascii="Arial" w:hAnsi="Arial"/>
          <w:sz w:val="36"/>
        </w:rPr>
        <w:t>Capacitores</w:t>
      </w:r>
    </w:p>
    <w:p w14:paraId="5393C347" w14:textId="77777777" w:rsidR="00BC126D" w:rsidRDefault="00000000">
      <w:pPr>
        <w:pStyle w:val="FirstParagraph"/>
      </w:pPr>
      <w:r>
        <w:rPr>
          <w:rFonts w:ascii="Arial" w:hAnsi="Arial"/>
        </w:rPr>
        <w:t>Los capacitores almacenan energía en forma de un campo eléctrico y se caracterizan por su capacidad, medida en faradios (F). Son vitales para filtrar señales, eliminar ruidos y generar retardos en las señales. La relación entre la corriente y el voltaje en un capacitor viene dada por:</w:t>
      </w:r>
    </w:p>
    <w:p w14:paraId="66B76A49" w14:textId="77777777" w:rsidR="00BC126D" w:rsidRDefault="00000000">
      <w:pPr>
        <w:pStyle w:val="Textoindependiente"/>
      </w:pPr>
      <w:r>
        <w:rPr>
          <w:rFonts w:ascii="Arial" w:hAnsi="Arial"/>
        </w:rPr>
        <w:t>\begin{equation} I = C \frac{dV}{dt} \end{equation}</w:t>
      </w:r>
    </w:p>
    <w:p w14:paraId="25755726" w14:textId="77777777" w:rsidR="00BC126D" w:rsidRDefault="00000000">
      <w:pPr>
        <w:pStyle w:val="Textoindependiente"/>
      </w:pPr>
      <w:r>
        <w:rPr>
          <w:rFonts w:ascii="Arial" w:hAnsi="Arial"/>
        </w:rPr>
        <w:t>donde \( I \) es la corriente, \( C \) la capacitancia y \( \frac{dV}{dt} \) la derivada del voltaje con respecto al tiempo.</w:t>
      </w:r>
    </w:p>
    <w:p w14:paraId="219D2479" w14:textId="77777777" w:rsidR="00BC126D" w:rsidRDefault="00000000">
      <w:pPr>
        <w:pStyle w:val="Ttulo3"/>
      </w:pPr>
      <w:bookmarkStart w:id="4" w:name="inductores"/>
      <w:bookmarkEnd w:id="3"/>
      <w:r>
        <w:rPr>
          <w:rFonts w:ascii="Arial" w:hAnsi="Arial"/>
          <w:sz w:val="36"/>
        </w:rPr>
        <w:t>Inductores</w:t>
      </w:r>
    </w:p>
    <w:p w14:paraId="248CFD5E" w14:textId="77777777" w:rsidR="00BC126D" w:rsidRDefault="00000000">
      <w:pPr>
        <w:pStyle w:val="FirstParagraph"/>
      </w:pPr>
      <w:r>
        <w:rPr>
          <w:rFonts w:ascii="Arial" w:hAnsi="Arial"/>
        </w:rPr>
        <w:t>Los inductores almacenan energía en un campo magnético y su característica principal es la inductancia, medida en henrios (H). Se utilizan en filtros, osciladores y transformadores. Su comportamiento se describe por la siguiente ecuación:</w:t>
      </w:r>
    </w:p>
    <w:p w14:paraId="4FE0B698" w14:textId="77777777" w:rsidR="00BC126D" w:rsidRDefault="00000000">
      <w:pPr>
        <w:pStyle w:val="Textoindependiente"/>
      </w:pPr>
      <w:r>
        <w:rPr>
          <w:rFonts w:ascii="Arial" w:hAnsi="Arial"/>
        </w:rPr>
        <w:lastRenderedPageBreak/>
        <w:t>\begin{equation} V = L \frac{dI}{dt} \end{equation}</w:t>
      </w:r>
    </w:p>
    <w:p w14:paraId="7AC9CEF0" w14:textId="77777777" w:rsidR="00BC126D" w:rsidRDefault="00000000">
      <w:pPr>
        <w:pStyle w:val="Textoindependiente"/>
      </w:pPr>
      <w:r>
        <w:rPr>
          <w:rFonts w:ascii="Arial" w:hAnsi="Arial"/>
        </w:rPr>
        <w:t>en la cual \( V \) es el voltaje inducido, \( L \) la inductancia y \( \frac{dI}{dt} \) la tasa de cambio de la corriente.</w:t>
      </w:r>
    </w:p>
    <w:p w14:paraId="2B14D8B5" w14:textId="77777777" w:rsidR="00BC126D" w:rsidRDefault="00000000">
      <w:pPr>
        <w:pStyle w:val="Ttulo2"/>
      </w:pPr>
      <w:bookmarkStart w:id="5" w:name="X8d494f9b6d521c5becb1b0c95d7da4d7082cb13"/>
      <w:bookmarkEnd w:id="1"/>
      <w:bookmarkEnd w:id="4"/>
      <w:r>
        <w:rPr>
          <w:rFonts w:ascii="Arial" w:hAnsi="Arial"/>
          <w:sz w:val="40"/>
        </w:rPr>
        <w:t>Componentes Activos: Diodos y Transistores</w:t>
      </w:r>
    </w:p>
    <w:p w14:paraId="59CA539F" w14:textId="77777777" w:rsidR="00BC126D" w:rsidRDefault="00000000">
      <w:pPr>
        <w:pStyle w:val="FirstParagraph"/>
      </w:pPr>
      <w:r>
        <w:rPr>
          <w:rFonts w:ascii="Arial" w:hAnsi="Arial"/>
        </w:rPr>
        <w:t>Los componentes activos son aquellos que pueden controlar el flujo de corriente y amplificar señales. En electrónica analógica, los más importantes son los diodos y transistores.</w:t>
      </w:r>
    </w:p>
    <w:p w14:paraId="41F6D99F" w14:textId="77777777" w:rsidR="00BC126D" w:rsidRDefault="00000000">
      <w:pPr>
        <w:pStyle w:val="Ttulo3"/>
      </w:pPr>
      <w:bookmarkStart w:id="6" w:name="diodos"/>
      <w:r>
        <w:rPr>
          <w:rFonts w:ascii="Arial" w:hAnsi="Arial"/>
          <w:sz w:val="36"/>
        </w:rPr>
        <w:t>Diodos</w:t>
      </w:r>
    </w:p>
    <w:p w14:paraId="360780F4" w14:textId="77777777" w:rsidR="00BC126D" w:rsidRDefault="00000000">
      <w:pPr>
        <w:pStyle w:val="FirstParagraph"/>
      </w:pPr>
      <w:r>
        <w:rPr>
          <w:rFonts w:ascii="Arial" w:hAnsi="Arial"/>
        </w:rPr>
        <w:t>Un diodo es un semiconductor que permite el paso de corriente eléctrica en una sola dirección. Es fundamental en aplicaciones de rectificación de señales alternas, protección contra polaridad inversa y circuitos de conmutación.</w:t>
      </w:r>
    </w:p>
    <w:p w14:paraId="58EAE276" w14:textId="77777777" w:rsidR="00BC126D" w:rsidRDefault="00000000">
      <w:pPr>
        <w:pStyle w:val="Ttulo3"/>
      </w:pPr>
      <w:bookmarkStart w:id="7" w:name="transistores"/>
      <w:bookmarkEnd w:id="6"/>
      <w:r>
        <w:rPr>
          <w:rFonts w:ascii="Arial" w:hAnsi="Arial"/>
          <w:sz w:val="36"/>
        </w:rPr>
        <w:t>Transistores</w:t>
      </w:r>
    </w:p>
    <w:p w14:paraId="45FEB031" w14:textId="77777777" w:rsidR="00BC126D" w:rsidRDefault="00000000">
      <w:pPr>
        <w:pStyle w:val="FirstParagraph"/>
      </w:pPr>
      <w:r>
        <w:rPr>
          <w:rFonts w:ascii="Arial" w:hAnsi="Arial"/>
        </w:rPr>
        <w:t>Los transistores son dispositivos semiconductores que pueden amplificar señales y actuar como interruptores electrónicos. Los dos tipos más comunes son:</w:t>
      </w:r>
    </w:p>
    <w:p w14:paraId="56BA3425" w14:textId="77777777" w:rsidR="00BC126D" w:rsidRDefault="00000000">
      <w:pPr>
        <w:pStyle w:val="Compact"/>
        <w:numPr>
          <w:ilvl w:val="0"/>
          <w:numId w:val="2"/>
        </w:numPr>
      </w:pPr>
      <w:r>
        <w:rPr>
          <w:rFonts w:ascii="Arial" w:hAnsi="Arial"/>
          <w:b/>
          <w:bCs/>
        </w:rPr>
        <w:t>Transistor Bipolar de Unión (BJT):</w:t>
      </w:r>
      <w:r>
        <w:rPr>
          <w:rFonts w:ascii="Arial" w:hAnsi="Arial"/>
        </w:rPr>
        <w:t xml:space="preserve"> Controlan la corriente que pasa entre dos de sus terminales (colector y emisor) mediante la corriente que se aplica en la base.</w:t>
      </w:r>
    </w:p>
    <w:p w14:paraId="406F624F" w14:textId="77777777" w:rsidR="00BC126D" w:rsidRDefault="00000000">
      <w:pPr>
        <w:pStyle w:val="Compact"/>
        <w:numPr>
          <w:ilvl w:val="0"/>
          <w:numId w:val="2"/>
        </w:numPr>
      </w:pPr>
      <w:r>
        <w:rPr>
          <w:rFonts w:ascii="Arial" w:hAnsi="Arial"/>
          <w:b/>
          <w:bCs/>
        </w:rPr>
        <w:t>Transistor de Efecto Campo (FET):</w:t>
      </w:r>
      <w:r>
        <w:rPr>
          <w:rFonts w:ascii="Arial" w:hAnsi="Arial"/>
        </w:rPr>
        <w:t xml:space="preserve"> Controla la corriente mediante un campo eléctrico aplicado en su terminal de puerta.</w:t>
      </w:r>
    </w:p>
    <w:p w14:paraId="0C1B35A3" w14:textId="77777777" w:rsidR="00BC126D" w:rsidRDefault="00000000">
      <w:pPr>
        <w:pStyle w:val="FirstParagraph"/>
      </w:pPr>
      <w:r>
        <w:rPr>
          <w:rFonts w:ascii="Arial" w:hAnsi="Arial"/>
        </w:rPr>
        <w:t>Los transistores son la base de los amplificadores analógicos, osciladores y muchos otros circuitos.</w:t>
      </w:r>
    </w:p>
    <w:p w14:paraId="0AE565E4" w14:textId="77777777" w:rsidR="00BC126D" w:rsidRDefault="00000000">
      <w:pPr>
        <w:pStyle w:val="Ttulo2"/>
      </w:pPr>
      <w:bookmarkStart w:id="8" w:name="amplificadores-analógicos"/>
      <w:bookmarkEnd w:id="5"/>
      <w:bookmarkEnd w:id="7"/>
      <w:r>
        <w:rPr>
          <w:rFonts w:ascii="Arial" w:hAnsi="Arial"/>
          <w:sz w:val="40"/>
        </w:rPr>
        <w:t>Amplificadores Analógicos</w:t>
      </w:r>
    </w:p>
    <w:p w14:paraId="1D828DBC" w14:textId="77777777" w:rsidR="00BC126D" w:rsidRDefault="00000000">
      <w:pPr>
        <w:pStyle w:val="FirstParagraph"/>
      </w:pPr>
      <w:r>
        <w:rPr>
          <w:rFonts w:ascii="Arial" w:hAnsi="Arial"/>
        </w:rPr>
        <w:t>Los amplificadores son circuitos que aumentan la amplitud de una señal sin cambiar su forma esencial. Se utilizan para mejorar la potencia o voltaje de señales débiles para que puedan ser procesadas o transmitidas eficazmente. Un tipo común es el amplificador operacional (op-amp), un dispositivo integrado que ofrece una alta ganancia y se utiliza en múltiples configuraciones para realizar sumas, restas, integración, diferenciación, entre otras funciones.</w:t>
      </w:r>
    </w:p>
    <w:p w14:paraId="348417BA" w14:textId="77777777" w:rsidR="00BC126D" w:rsidRDefault="00000000">
      <w:pPr>
        <w:pStyle w:val="Ttulo3"/>
      </w:pPr>
      <w:bookmarkStart w:id="9" w:name="X0a2e03dcada90c312750a21ed9f347f61a5a45e"/>
      <w:r>
        <w:rPr>
          <w:rFonts w:ascii="Arial" w:hAnsi="Arial"/>
          <w:sz w:val="36"/>
        </w:rPr>
        <w:t>Configuraciones Básicas de Amplificadores</w:t>
      </w:r>
    </w:p>
    <w:p w14:paraId="4A8EF769" w14:textId="77777777" w:rsidR="00BC126D" w:rsidRDefault="00000000">
      <w:pPr>
        <w:pStyle w:val="Compact"/>
        <w:numPr>
          <w:ilvl w:val="0"/>
          <w:numId w:val="3"/>
        </w:numPr>
      </w:pPr>
      <w:r>
        <w:rPr>
          <w:rFonts w:ascii="Arial" w:hAnsi="Arial"/>
          <w:b/>
          <w:bCs/>
        </w:rPr>
        <w:t>Amplificador inversor:</w:t>
      </w:r>
      <w:r>
        <w:rPr>
          <w:rFonts w:ascii="Arial" w:hAnsi="Arial"/>
        </w:rPr>
        <w:t xml:space="preserve"> Invierte y amplifica la señal de entrada. La ganancia está determinada por los valores de resistores en el circuito.</w:t>
      </w:r>
    </w:p>
    <w:p w14:paraId="69B663DD" w14:textId="77777777" w:rsidR="00BC126D" w:rsidRDefault="00000000">
      <w:pPr>
        <w:pStyle w:val="Compact"/>
        <w:numPr>
          <w:ilvl w:val="0"/>
          <w:numId w:val="3"/>
        </w:numPr>
      </w:pPr>
      <w:r>
        <w:rPr>
          <w:rFonts w:ascii="Arial" w:hAnsi="Arial"/>
          <w:b/>
          <w:bCs/>
        </w:rPr>
        <w:t>Amplificador no inversor:</w:t>
      </w:r>
      <w:r>
        <w:rPr>
          <w:rFonts w:ascii="Arial" w:hAnsi="Arial"/>
        </w:rPr>
        <w:t xml:space="preserve"> Amplifica la señal manteniendo su fase.</w:t>
      </w:r>
    </w:p>
    <w:p w14:paraId="152204A2" w14:textId="77777777" w:rsidR="00BC126D" w:rsidRDefault="00000000">
      <w:pPr>
        <w:pStyle w:val="Compact"/>
        <w:numPr>
          <w:ilvl w:val="0"/>
          <w:numId w:val="3"/>
        </w:numPr>
      </w:pPr>
      <w:r>
        <w:rPr>
          <w:rFonts w:ascii="Arial" w:hAnsi="Arial"/>
          <w:b/>
          <w:bCs/>
        </w:rPr>
        <w:t>Amplificador diferencial:</w:t>
      </w:r>
      <w:r>
        <w:rPr>
          <w:rFonts w:ascii="Arial" w:hAnsi="Arial"/>
        </w:rPr>
        <w:t xml:space="preserve"> Amplifica la diferencia entre dos señales de entrada, cancelando señales comunes a ambas.</w:t>
      </w:r>
    </w:p>
    <w:p w14:paraId="55186B2E" w14:textId="77777777" w:rsidR="00BC126D" w:rsidRDefault="00000000">
      <w:pPr>
        <w:pStyle w:val="Ttulo2"/>
      </w:pPr>
      <w:bookmarkStart w:id="10" w:name="filtros-analógicos"/>
      <w:bookmarkEnd w:id="8"/>
      <w:bookmarkEnd w:id="9"/>
      <w:r>
        <w:rPr>
          <w:rFonts w:ascii="Arial" w:hAnsi="Arial"/>
          <w:sz w:val="40"/>
        </w:rPr>
        <w:lastRenderedPageBreak/>
        <w:t>Filtros Analógicos</w:t>
      </w:r>
    </w:p>
    <w:p w14:paraId="24D4A39F" w14:textId="77777777" w:rsidR="00BC126D" w:rsidRDefault="00000000">
      <w:pPr>
        <w:pStyle w:val="FirstParagraph"/>
      </w:pPr>
      <w:r>
        <w:rPr>
          <w:rFonts w:ascii="Arial" w:hAnsi="Arial"/>
        </w:rPr>
        <w:t>Los filtros son circuitos que permiten seleccionar o rechazar ciertas frecuencias dentro de una señal analógica. Estos pueden ser pasivos o activos:</w:t>
      </w:r>
    </w:p>
    <w:p w14:paraId="0C95D16C" w14:textId="77777777" w:rsidR="00BC126D" w:rsidRDefault="00000000">
      <w:pPr>
        <w:pStyle w:val="Compact"/>
        <w:numPr>
          <w:ilvl w:val="0"/>
          <w:numId w:val="4"/>
        </w:numPr>
      </w:pPr>
      <w:r>
        <w:rPr>
          <w:rFonts w:ascii="Arial" w:hAnsi="Arial"/>
          <w:b/>
          <w:bCs/>
        </w:rPr>
        <w:t>Filtros pasivos:</w:t>
      </w:r>
      <w:r>
        <w:rPr>
          <w:rFonts w:ascii="Arial" w:hAnsi="Arial"/>
        </w:rPr>
        <w:t xml:space="preserve"> Utilizan combinaciones de resistores, capacitores e inductores sin elementos activos.</w:t>
      </w:r>
    </w:p>
    <w:p w14:paraId="6A8FDAB9" w14:textId="77777777" w:rsidR="00BC126D" w:rsidRDefault="00000000">
      <w:pPr>
        <w:pStyle w:val="Compact"/>
        <w:numPr>
          <w:ilvl w:val="0"/>
          <w:numId w:val="4"/>
        </w:numPr>
      </w:pPr>
      <w:r>
        <w:rPr>
          <w:rFonts w:ascii="Arial" w:hAnsi="Arial"/>
          <w:b/>
          <w:bCs/>
        </w:rPr>
        <w:t>Filtros activos:</w:t>
      </w:r>
      <w:r>
        <w:rPr>
          <w:rFonts w:ascii="Arial" w:hAnsi="Arial"/>
        </w:rPr>
        <w:t xml:space="preserve"> Incorporan amplificadores operacionales para mejorar el rendimiento y ofrecer ganancia.</w:t>
      </w:r>
    </w:p>
    <w:p w14:paraId="2BC6D7C8" w14:textId="77777777" w:rsidR="00BC126D" w:rsidRDefault="00000000">
      <w:pPr>
        <w:pStyle w:val="FirstParagraph"/>
      </w:pPr>
      <w:r>
        <w:rPr>
          <w:rFonts w:ascii="Arial" w:hAnsi="Arial"/>
        </w:rPr>
        <w:t>Los filtros pueden clasificarse según su función:</w:t>
      </w:r>
    </w:p>
    <w:p w14:paraId="0650CEB4" w14:textId="77777777" w:rsidR="00BC126D" w:rsidRDefault="00000000">
      <w:pPr>
        <w:pStyle w:val="Compact"/>
        <w:numPr>
          <w:ilvl w:val="0"/>
          <w:numId w:val="5"/>
        </w:numPr>
      </w:pPr>
      <w:r>
        <w:rPr>
          <w:rFonts w:ascii="Arial" w:hAnsi="Arial"/>
          <w:b/>
          <w:bCs/>
        </w:rPr>
        <w:t>Pasa bajos:</w:t>
      </w:r>
      <w:r>
        <w:rPr>
          <w:rFonts w:ascii="Arial" w:hAnsi="Arial"/>
        </w:rPr>
        <w:t xml:space="preserve"> Permiten el paso de frecuencias bajas y atenúan las altas.</w:t>
      </w:r>
    </w:p>
    <w:p w14:paraId="651687F6" w14:textId="77777777" w:rsidR="00BC126D" w:rsidRDefault="00000000">
      <w:pPr>
        <w:pStyle w:val="Compact"/>
        <w:numPr>
          <w:ilvl w:val="0"/>
          <w:numId w:val="5"/>
        </w:numPr>
      </w:pPr>
      <w:r>
        <w:rPr>
          <w:rFonts w:ascii="Arial" w:hAnsi="Arial"/>
          <w:b/>
          <w:bCs/>
        </w:rPr>
        <w:t>Pasa altos:</w:t>
      </w:r>
      <w:r>
        <w:rPr>
          <w:rFonts w:ascii="Arial" w:hAnsi="Arial"/>
        </w:rPr>
        <w:t xml:space="preserve"> Permiten el paso de frecuencias altas y atenúan las bajas.</w:t>
      </w:r>
    </w:p>
    <w:p w14:paraId="2C6AC787" w14:textId="77777777" w:rsidR="00BC126D" w:rsidRDefault="00000000">
      <w:pPr>
        <w:pStyle w:val="Compact"/>
        <w:numPr>
          <w:ilvl w:val="0"/>
          <w:numId w:val="5"/>
        </w:numPr>
      </w:pPr>
      <w:r>
        <w:rPr>
          <w:rFonts w:ascii="Arial" w:hAnsi="Arial"/>
          <w:b/>
          <w:bCs/>
        </w:rPr>
        <w:t>Pasa banda:</w:t>
      </w:r>
      <w:r>
        <w:rPr>
          <w:rFonts w:ascii="Arial" w:hAnsi="Arial"/>
        </w:rPr>
        <w:t xml:space="preserve"> Permiten el paso de una banda específica de frecuencias.</w:t>
      </w:r>
    </w:p>
    <w:p w14:paraId="177553BF" w14:textId="77777777" w:rsidR="00BC126D" w:rsidRDefault="00000000">
      <w:pPr>
        <w:pStyle w:val="Compact"/>
        <w:numPr>
          <w:ilvl w:val="0"/>
          <w:numId w:val="5"/>
        </w:numPr>
      </w:pPr>
      <w:r>
        <w:rPr>
          <w:rFonts w:ascii="Arial" w:hAnsi="Arial"/>
          <w:b/>
          <w:bCs/>
        </w:rPr>
        <w:t>Rechaza banda:</w:t>
      </w:r>
      <w:r>
        <w:rPr>
          <w:rFonts w:ascii="Arial" w:hAnsi="Arial"/>
        </w:rPr>
        <w:t xml:space="preserve"> Bloquean una banda específica de frecuencias.</w:t>
      </w:r>
    </w:p>
    <w:p w14:paraId="0B1A87BA" w14:textId="77777777" w:rsidR="00BC126D" w:rsidRDefault="00000000">
      <w:pPr>
        <w:pStyle w:val="Ttulo2"/>
      </w:pPr>
      <w:bookmarkStart w:id="11" w:name="aplicaciones-de-la-electrónica-analógica"/>
      <w:bookmarkEnd w:id="10"/>
      <w:r>
        <w:rPr>
          <w:rFonts w:ascii="Arial" w:hAnsi="Arial"/>
          <w:sz w:val="40"/>
        </w:rPr>
        <w:t>Aplicaciones de la Electrónica Analógica</w:t>
      </w:r>
    </w:p>
    <w:p w14:paraId="13D5AD09" w14:textId="77777777" w:rsidR="00BC126D" w:rsidRDefault="00000000">
      <w:pPr>
        <w:pStyle w:val="FirstParagraph"/>
      </w:pPr>
      <w:r>
        <w:rPr>
          <w:rFonts w:ascii="Arial" w:hAnsi="Arial"/>
        </w:rPr>
        <w:t>La electrónica analógica tiene un rol crucial en muchas áreas y dispositivos:</w:t>
      </w:r>
    </w:p>
    <w:p w14:paraId="075BEA2B" w14:textId="77777777" w:rsidR="00BC126D" w:rsidRDefault="00000000">
      <w:pPr>
        <w:pStyle w:val="Compact"/>
        <w:numPr>
          <w:ilvl w:val="0"/>
          <w:numId w:val="6"/>
        </w:numPr>
      </w:pPr>
      <w:r>
        <w:rPr>
          <w:rFonts w:ascii="Arial" w:hAnsi="Arial"/>
          <w:b/>
          <w:bCs/>
        </w:rPr>
        <w:t>Audio:</w:t>
      </w:r>
      <w:r>
        <w:rPr>
          <w:rFonts w:ascii="Arial" w:hAnsi="Arial"/>
        </w:rPr>
        <w:t xml:space="preserve"> Amplificación de señales musicales, micrófonos, altavoces y sistemas de sonido.</w:t>
      </w:r>
    </w:p>
    <w:p w14:paraId="6C333A6D" w14:textId="77777777" w:rsidR="00BC126D" w:rsidRDefault="00000000">
      <w:pPr>
        <w:pStyle w:val="Compact"/>
        <w:numPr>
          <w:ilvl w:val="0"/>
          <w:numId w:val="6"/>
        </w:numPr>
      </w:pPr>
      <w:r>
        <w:rPr>
          <w:rFonts w:ascii="Arial" w:hAnsi="Arial"/>
          <w:b/>
          <w:bCs/>
        </w:rPr>
        <w:t>Telecomunicaciones:</w:t>
      </w:r>
      <w:r>
        <w:rPr>
          <w:rFonts w:ascii="Arial" w:hAnsi="Arial"/>
        </w:rPr>
        <w:t xml:space="preserve"> Modulación y demodulación de señales, filtros y amplificadores en radios y televisores.</w:t>
      </w:r>
    </w:p>
    <w:p w14:paraId="04555A64" w14:textId="77777777" w:rsidR="00BC126D" w:rsidRDefault="00000000">
      <w:pPr>
        <w:pStyle w:val="Compact"/>
        <w:numPr>
          <w:ilvl w:val="0"/>
          <w:numId w:val="6"/>
        </w:numPr>
      </w:pPr>
      <w:r>
        <w:rPr>
          <w:rFonts w:ascii="Arial" w:hAnsi="Arial"/>
          <w:b/>
          <w:bCs/>
        </w:rPr>
        <w:t>Instrumentación:</w:t>
      </w:r>
      <w:r>
        <w:rPr>
          <w:rFonts w:ascii="Arial" w:hAnsi="Arial"/>
        </w:rPr>
        <w:t xml:space="preserve"> Medición y conversión de señales físicas en señales eléctricas analógicas.</w:t>
      </w:r>
    </w:p>
    <w:p w14:paraId="59796C4B" w14:textId="77777777" w:rsidR="00BC126D" w:rsidRDefault="00000000">
      <w:pPr>
        <w:pStyle w:val="Compact"/>
        <w:numPr>
          <w:ilvl w:val="0"/>
          <w:numId w:val="6"/>
        </w:numPr>
      </w:pPr>
      <w:r>
        <w:rPr>
          <w:rFonts w:ascii="Arial" w:hAnsi="Arial"/>
          <w:b/>
          <w:bCs/>
        </w:rPr>
        <w:t>Electrónica de potencia:</w:t>
      </w:r>
      <w:r>
        <w:rPr>
          <w:rFonts w:ascii="Arial" w:hAnsi="Arial"/>
        </w:rPr>
        <w:t xml:space="preserve"> Control y conversión de energía eléctrica en motores y fuentes de alimentación.</w:t>
      </w:r>
    </w:p>
    <w:p w14:paraId="223C5B68" w14:textId="77777777" w:rsidR="00BC126D" w:rsidRDefault="00000000">
      <w:pPr>
        <w:pStyle w:val="Ttulo2"/>
      </w:pPr>
      <w:bookmarkStart w:id="12" w:name="Xb0d79d6873ea3cc992cf2c0a26e7fead123b437"/>
      <w:bookmarkEnd w:id="11"/>
      <w:r>
        <w:rPr>
          <w:rFonts w:ascii="Arial" w:hAnsi="Arial"/>
          <w:sz w:val="40"/>
        </w:rPr>
        <w:t>Ventajas y Desventajas de la Electrónica Analógica</w:t>
      </w:r>
    </w:p>
    <w:p w14:paraId="008B5650" w14:textId="77777777" w:rsidR="00BC126D" w:rsidRDefault="00000000">
      <w:pPr>
        <w:pStyle w:val="FirstParagraph"/>
      </w:pPr>
      <w:r>
        <w:rPr>
          <w:rFonts w:ascii="Arial" w:hAnsi="Arial"/>
          <w:b/>
          <w:bCs/>
        </w:rPr>
        <w:t>Ventajas:</w:t>
      </w:r>
    </w:p>
    <w:p w14:paraId="7C7AF102" w14:textId="77777777" w:rsidR="00BC126D" w:rsidRDefault="00000000">
      <w:pPr>
        <w:pStyle w:val="Compact"/>
        <w:numPr>
          <w:ilvl w:val="0"/>
          <w:numId w:val="7"/>
        </w:numPr>
      </w:pPr>
      <w:r>
        <w:rPr>
          <w:rFonts w:ascii="Arial" w:hAnsi="Arial"/>
        </w:rPr>
        <w:t>Alta velocidad de respuesta y procesamiento en tiempo real.</w:t>
      </w:r>
    </w:p>
    <w:p w14:paraId="137CD18B" w14:textId="77777777" w:rsidR="00BC126D" w:rsidRDefault="00000000">
      <w:pPr>
        <w:pStyle w:val="Compact"/>
        <w:numPr>
          <w:ilvl w:val="0"/>
          <w:numId w:val="7"/>
        </w:numPr>
      </w:pPr>
      <w:r>
        <w:rPr>
          <w:rFonts w:ascii="Arial" w:hAnsi="Arial"/>
        </w:rPr>
        <w:t>Mejor en la representación de señales continuas y naturales.</w:t>
      </w:r>
    </w:p>
    <w:p w14:paraId="367F6B3B" w14:textId="77777777" w:rsidR="00BC126D" w:rsidRDefault="00000000">
      <w:pPr>
        <w:pStyle w:val="Compact"/>
        <w:numPr>
          <w:ilvl w:val="0"/>
          <w:numId w:val="7"/>
        </w:numPr>
      </w:pPr>
      <w:r>
        <w:rPr>
          <w:rFonts w:ascii="Arial" w:hAnsi="Arial"/>
        </w:rPr>
        <w:t>Simplicidad en algunos casos y bajo costo en circuitos básicos.</w:t>
      </w:r>
    </w:p>
    <w:p w14:paraId="514196F1" w14:textId="77777777" w:rsidR="00BC126D" w:rsidRDefault="00000000">
      <w:pPr>
        <w:pStyle w:val="FirstParagraph"/>
      </w:pPr>
      <w:r>
        <w:rPr>
          <w:rFonts w:ascii="Arial" w:hAnsi="Arial"/>
          <w:b/>
          <w:bCs/>
        </w:rPr>
        <w:t>Desventajas:</w:t>
      </w:r>
    </w:p>
    <w:p w14:paraId="5C487397" w14:textId="77777777" w:rsidR="00BC126D" w:rsidRDefault="00000000">
      <w:pPr>
        <w:pStyle w:val="Compact"/>
        <w:numPr>
          <w:ilvl w:val="0"/>
          <w:numId w:val="8"/>
        </w:numPr>
      </w:pPr>
      <w:r>
        <w:rPr>
          <w:rFonts w:ascii="Arial" w:hAnsi="Arial"/>
        </w:rPr>
        <w:t>Susceptibilidad al ruido y la distorsión.</w:t>
      </w:r>
    </w:p>
    <w:p w14:paraId="6287521A" w14:textId="77777777" w:rsidR="00BC126D" w:rsidRDefault="00000000">
      <w:pPr>
        <w:pStyle w:val="Compact"/>
        <w:numPr>
          <w:ilvl w:val="0"/>
          <w:numId w:val="8"/>
        </w:numPr>
      </w:pPr>
      <w:r>
        <w:rPr>
          <w:rFonts w:ascii="Arial" w:hAnsi="Arial"/>
        </w:rPr>
        <w:t>Dificultad para la manipulación y almacenamiento exacto de señales.</w:t>
      </w:r>
    </w:p>
    <w:p w14:paraId="7C659F03" w14:textId="77777777" w:rsidR="00BC126D" w:rsidRDefault="00000000">
      <w:pPr>
        <w:pStyle w:val="Compact"/>
        <w:numPr>
          <w:ilvl w:val="0"/>
          <w:numId w:val="8"/>
        </w:numPr>
      </w:pPr>
      <w:r>
        <w:rPr>
          <w:rFonts w:ascii="Arial" w:hAnsi="Arial"/>
        </w:rPr>
        <w:t>Menor flexibilidad comparada con la electrónica digital.</w:t>
      </w:r>
    </w:p>
    <w:p w14:paraId="619221AF" w14:textId="77777777" w:rsidR="00BC126D" w:rsidRDefault="00000000">
      <w:pPr>
        <w:pStyle w:val="Ttulo2"/>
      </w:pPr>
      <w:bookmarkStart w:id="13" w:name="conclusión"/>
      <w:bookmarkEnd w:id="12"/>
      <w:r>
        <w:rPr>
          <w:rFonts w:ascii="Arial" w:hAnsi="Arial"/>
          <w:sz w:val="40"/>
        </w:rPr>
        <w:lastRenderedPageBreak/>
        <w:t>Conclusión</w:t>
      </w:r>
    </w:p>
    <w:p w14:paraId="3E23307C" w14:textId="77777777" w:rsidR="00BC126D" w:rsidRDefault="00000000">
      <w:pPr>
        <w:pStyle w:val="FirstParagraph"/>
      </w:pPr>
      <w:r>
        <w:rPr>
          <w:rFonts w:ascii="Arial" w:hAnsi="Arial"/>
        </w:rPr>
        <w:t>La electrónica analógica sigue siendo una parte fundamental en el mundo tecnológico, complementando las soluciones digitales. Comprender los principios básicos y el funcionamiento de sus componentes es esencial para cualquier ingeniero o técnico en el área. Desde amplificadores hasta filtros, la electrónica analógica permite la manipulación de señales que reflejan con precisión fenómenos del mundo real, manteniendo su relevancia en múltiples aplicaciones.</w:t>
      </w:r>
      <w:bookmarkEnd w:id="0"/>
      <w:bookmarkEnd w:id="13"/>
    </w:p>
    <w:sectPr w:rsidR="00BC126D">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6B5A37" w14:textId="77777777" w:rsidR="00C43C3E" w:rsidRDefault="00C43C3E">
      <w:pPr>
        <w:spacing w:after="0"/>
      </w:pPr>
      <w:r>
        <w:separator/>
      </w:r>
    </w:p>
  </w:endnote>
  <w:endnote w:type="continuationSeparator" w:id="0">
    <w:p w14:paraId="10F331E2" w14:textId="77777777" w:rsidR="00C43C3E" w:rsidRDefault="00C43C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EEEB49" w14:textId="77777777" w:rsidR="00C43C3E" w:rsidRDefault="00C43C3E">
      <w:r>
        <w:separator/>
      </w:r>
    </w:p>
  </w:footnote>
  <w:footnote w:type="continuationSeparator" w:id="0">
    <w:p w14:paraId="62B0B601" w14:textId="77777777" w:rsidR="00C43C3E" w:rsidRDefault="00C43C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30CC8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7BE97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47625855">
    <w:abstractNumId w:val="0"/>
  </w:num>
  <w:num w:numId="2" w16cid:durableId="1763451187">
    <w:abstractNumId w:val="1"/>
  </w:num>
  <w:num w:numId="3" w16cid:durableId="1403530041">
    <w:abstractNumId w:val="1"/>
  </w:num>
  <w:num w:numId="4" w16cid:durableId="1323701540">
    <w:abstractNumId w:val="1"/>
  </w:num>
  <w:num w:numId="5" w16cid:durableId="1777213354">
    <w:abstractNumId w:val="1"/>
  </w:num>
  <w:num w:numId="6" w16cid:durableId="2115443451">
    <w:abstractNumId w:val="1"/>
  </w:num>
  <w:num w:numId="7" w16cid:durableId="1092240663">
    <w:abstractNumId w:val="1"/>
  </w:num>
  <w:num w:numId="8" w16cid:durableId="15252417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C126D"/>
    <w:rsid w:val="008810B2"/>
    <w:rsid w:val="00BC126D"/>
    <w:rsid w:val="00C43C3E"/>
    <w:rsid w:val="00C676B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C795E"/>
  <w15:docId w15:val="{7746A105-89AB-49DC-B939-F8579AE10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960</Words>
  <Characters>5286</Characters>
  <Application>Microsoft Office Word</Application>
  <DocSecurity>0</DocSecurity>
  <Lines>44</Lines>
  <Paragraphs>12</Paragraphs>
  <ScaleCrop>false</ScaleCrop>
  <Company/>
  <LinksUpToDate>false</LinksUpToDate>
  <CharactersWithSpaces>6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ónica Analógica</dc:title>
  <dc:creator/>
  <cp:keywords/>
  <cp:lastModifiedBy>2312053 - BRANDON JOAQUIN GARCIA SUY</cp:lastModifiedBy>
  <cp:revision>2</cp:revision>
  <dcterms:created xsi:type="dcterms:W3CDTF">2022-01-01T05:00:00Z</dcterms:created>
  <dcterms:modified xsi:type="dcterms:W3CDTF">2025-05-28T15:51:00Z</dcterms:modified>
</cp:coreProperties>
</file>